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B60" w:rsidRPr="004C7B60" w:rsidRDefault="00D01C85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4"/>
        <w:gridCol w:w="7165"/>
      </w:tblGrid>
      <w:tr w:rsidR="00974847" w:rsidTr="00567A7D">
        <w:tc>
          <w:tcPr>
            <w:tcW w:w="1194" w:type="dxa"/>
          </w:tcPr>
          <w:p w:rsidR="00567A7D" w:rsidRDefault="00D01C85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:rsidR="00567A7D" w:rsidRDefault="00D01C85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974847" w:rsidTr="00567A7D">
        <w:tc>
          <w:tcPr>
            <w:tcW w:w="1194" w:type="dxa"/>
            <w:vMerge w:val="restart"/>
          </w:tcPr>
          <w:p w:rsidR="00567A7D" w:rsidRDefault="00D01C85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1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3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ApiExamples.TestData.TestClasses.NumericTestClass</w:t>
            </w:r>
            <w:bookmarkStart w:id="0" w:name="_GoBack"/>
            <w:bookmarkEnd w:id="0"/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4</w:t>
            </w:r>
          </w:p>
        </w:tc>
      </w:tr>
      <w:tr w:rsidR="00974847" w:rsidTr="00567A7D">
        <w:tc>
          <w:tcPr>
            <w:tcW w:w="1194" w:type="dxa"/>
            <w:vMerge w:val="restart"/>
          </w:tcPr>
          <w:p w:rsidR="00567A7D" w:rsidRDefault="00D01C85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-1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Fals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-2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1</w:t>
            </w:r>
          </w:p>
        </w:tc>
      </w:tr>
      <w:tr w:rsidR="00974847" w:rsidTr="00567A7D">
        <w:tc>
          <w:tcPr>
            <w:tcW w:w="1194" w:type="dxa"/>
            <w:vMerge w:val="restart"/>
          </w:tcPr>
          <w:p w:rsidR="00567A7D" w:rsidRDefault="00D01C85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2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0.5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1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3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-1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8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0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Tru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Fals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Tru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Fals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Fals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Tru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1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2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3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Tru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Fals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D426A">
            <w:pPr>
              <w:pStyle w:val="Table"/>
            </w:pPr>
            <w:r>
              <w:t>Tru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D426A">
            <w:pPr>
              <w:pStyle w:val="Table"/>
            </w:pPr>
            <w:r>
              <w:t>False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3</w:t>
            </w: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1</w:t>
            </w:r>
          </w:p>
        </w:tc>
      </w:tr>
      <w:tr w:rsidR="00974847" w:rsidTr="00567A7D">
        <w:tc>
          <w:tcPr>
            <w:tcW w:w="1194" w:type="dxa"/>
            <w:vMerge w:val="restart"/>
          </w:tcPr>
          <w:p w:rsidR="00567A7D" w:rsidRDefault="00D01C85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</w:p>
        </w:tc>
      </w:tr>
      <w:tr w:rsidR="00974847" w:rsidTr="00567A7D">
        <w:tc>
          <w:tcPr>
            <w:tcW w:w="1194" w:type="dxa"/>
            <w:vMerge/>
          </w:tcPr>
          <w:p w:rsidR="00567A7D" w:rsidRDefault="00D01C85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D01C85" w:rsidP="00717252">
            <w:pPr>
              <w:pStyle w:val="Table"/>
            </w:pPr>
            <w:r>
              <w:t>3</w:t>
            </w:r>
          </w:p>
        </w:tc>
      </w:tr>
    </w:tbl>
    <w:p w:rsidR="004C7B60" w:rsidRPr="004C7B60" w:rsidRDefault="00D01C85">
      <w:pPr>
        <w:rPr>
          <w:lang w:val="en-US"/>
        </w:rPr>
      </w:pPr>
    </w:p>
    <w:sectPr w:rsidR="004C7B60" w:rsidRPr="004C7B60"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rYwNDMxt7Q0NzVQ0lEKTi0uzszPAykwrAUAtqL1vywAAAA="/>
  </w:docVars>
  <w:rsids>
    <w:rsidRoot w:val="00974847"/>
    <w:rsid w:val="00974847"/>
    <w:rsid w:val="00D0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2B6A30-DD58-4BD7-87BF-A4F5DBD8C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Валерьевич Дерюшев</dc:creator>
  <cp:lastModifiedBy>Вячеслав Дерюшев</cp:lastModifiedBy>
  <cp:revision>55</cp:revision>
  <dcterms:created xsi:type="dcterms:W3CDTF">2016-11-24T02:33:00Z</dcterms:created>
  <dcterms:modified xsi:type="dcterms:W3CDTF">2018-04-05T17:43:00Z</dcterms:modified>
</cp:coreProperties>
</file>